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FF749" w14:textId="77777777" w:rsidR="00F85D17" w:rsidRDefault="00F85D17" w:rsidP="0086580C">
      <w:pPr>
        <w:keepNext/>
        <w:jc w:val="center"/>
      </w:pPr>
      <w:r>
        <w:rPr>
          <w:noProof/>
        </w:rPr>
        <w:drawing>
          <wp:inline distT="0" distB="0" distL="0" distR="0" wp14:anchorId="2362A008" wp14:editId="3129CB4B">
            <wp:extent cx="5750725" cy="3637668"/>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93657" cy="3664825"/>
                    </a:xfrm>
                    <a:prstGeom prst="rect">
                      <a:avLst/>
                    </a:prstGeom>
                  </pic:spPr>
                </pic:pic>
              </a:graphicData>
            </a:graphic>
          </wp:inline>
        </w:drawing>
      </w:r>
    </w:p>
    <w:p w14:paraId="6F75ABA4" w14:textId="2A2A072C" w:rsidR="0020514B" w:rsidRDefault="00F85D17" w:rsidP="0086580C">
      <w:pPr>
        <w:pStyle w:val="Caption"/>
      </w:pPr>
      <w:r>
        <w:t xml:space="preserve">Figure </w:t>
      </w:r>
      <w:fldSimple w:instr=" SEQ Figure \* ARABIC ">
        <w:r>
          <w:rPr>
            <w:noProof/>
          </w:rPr>
          <w:t>1</w:t>
        </w:r>
      </w:fldSimple>
      <w:r>
        <w:t>:Overall robot design</w:t>
      </w:r>
    </w:p>
    <w:p w14:paraId="3C759A2D" w14:textId="0F965C54" w:rsidR="00F85D17" w:rsidRDefault="00F85D17" w:rsidP="00F85D17"/>
    <w:p w14:paraId="5F253BD2" w14:textId="1660CBF3" w:rsidR="00F85D17" w:rsidRDefault="00A01E22" w:rsidP="00F85D17">
      <w:pPr>
        <w:pStyle w:val="ListParagraph"/>
        <w:numPr>
          <w:ilvl w:val="0"/>
          <w:numId w:val="2"/>
        </w:numPr>
        <w:rPr>
          <w:b/>
          <w:bCs/>
        </w:rPr>
      </w:pPr>
      <w:r>
        <w:rPr>
          <w:b/>
          <w:bCs/>
        </w:rPr>
        <w:t>Wheel design</w:t>
      </w:r>
    </w:p>
    <w:p w14:paraId="1A7CDD0E" w14:textId="64E5373E" w:rsidR="00A01E22" w:rsidRPr="00A01E22" w:rsidRDefault="00A01E22" w:rsidP="00A01E22">
      <w:pPr>
        <w:ind w:left="360"/>
        <w:rPr>
          <w:b/>
          <w:bCs/>
        </w:rPr>
      </w:pPr>
      <w:r>
        <w:rPr>
          <w:noProof/>
        </w:rPr>
        <w:drawing>
          <wp:inline distT="0" distB="0" distL="0" distR="0" wp14:anchorId="48852F19" wp14:editId="386CA94D">
            <wp:extent cx="3619500" cy="3381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19500" cy="3381375"/>
                    </a:xfrm>
                    <a:prstGeom prst="rect">
                      <a:avLst/>
                    </a:prstGeom>
                  </pic:spPr>
                </pic:pic>
              </a:graphicData>
            </a:graphic>
          </wp:inline>
        </w:drawing>
      </w:r>
    </w:p>
    <w:p w14:paraId="5DBCDE0B" w14:textId="243DC48A" w:rsidR="00A01E22" w:rsidRPr="00B83787" w:rsidRDefault="00A01E22" w:rsidP="00F85D17">
      <w:pPr>
        <w:pStyle w:val="ListParagraph"/>
        <w:numPr>
          <w:ilvl w:val="0"/>
          <w:numId w:val="2"/>
        </w:numPr>
        <w:rPr>
          <w:b/>
          <w:bCs/>
        </w:rPr>
      </w:pPr>
      <w:r>
        <w:rPr>
          <w:b/>
          <w:bCs/>
        </w:rPr>
        <w:t>Base frame</w:t>
      </w:r>
    </w:p>
    <w:p w14:paraId="1C95FC80" w14:textId="311442A8" w:rsidR="00BC0D8F" w:rsidRDefault="00BC0D8F" w:rsidP="00BC0D8F">
      <w:pPr>
        <w:ind w:left="360"/>
      </w:pPr>
      <w:r>
        <w:rPr>
          <w:noProof/>
        </w:rPr>
        <w:lastRenderedPageBreak/>
        <w:drawing>
          <wp:inline distT="0" distB="0" distL="0" distR="0" wp14:anchorId="0E3E9C2B" wp14:editId="12F9C8C8">
            <wp:extent cx="5486400" cy="444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4448175"/>
                    </a:xfrm>
                    <a:prstGeom prst="rect">
                      <a:avLst/>
                    </a:prstGeom>
                  </pic:spPr>
                </pic:pic>
              </a:graphicData>
            </a:graphic>
          </wp:inline>
        </w:drawing>
      </w:r>
    </w:p>
    <w:p w14:paraId="714DEF42" w14:textId="55E0BB13" w:rsidR="00B83787" w:rsidRDefault="00B83787" w:rsidP="00BC0D8F">
      <w:pPr>
        <w:ind w:left="360"/>
      </w:pPr>
    </w:p>
    <w:p w14:paraId="2975AABC" w14:textId="77777777" w:rsidR="00B83787" w:rsidRDefault="00B83787" w:rsidP="00BC0D8F">
      <w:pPr>
        <w:ind w:left="360"/>
      </w:pPr>
    </w:p>
    <w:p w14:paraId="453AE974" w14:textId="1D12D668" w:rsidR="00BC0D8F" w:rsidRPr="00B83787" w:rsidRDefault="00BC0D8F" w:rsidP="00BC0D8F">
      <w:pPr>
        <w:pStyle w:val="ListParagraph"/>
        <w:numPr>
          <w:ilvl w:val="0"/>
          <w:numId w:val="2"/>
        </w:numPr>
        <w:rPr>
          <w:b/>
          <w:bCs/>
        </w:rPr>
      </w:pPr>
      <w:r w:rsidRPr="00B83787">
        <w:rPr>
          <w:b/>
          <w:bCs/>
        </w:rPr>
        <w:t>Stand to support second frame</w:t>
      </w:r>
    </w:p>
    <w:p w14:paraId="76B808AD" w14:textId="2BE51695" w:rsidR="00BC0D8F" w:rsidRDefault="00BC0D8F" w:rsidP="00BC0D8F">
      <w:pPr>
        <w:pStyle w:val="ListParagraph"/>
      </w:pPr>
      <w:r>
        <w:rPr>
          <w:noProof/>
        </w:rPr>
        <w:drawing>
          <wp:inline distT="0" distB="0" distL="0" distR="0" wp14:anchorId="404553C0" wp14:editId="72EC7E9D">
            <wp:extent cx="1033525" cy="26178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37387" cy="2627667"/>
                    </a:xfrm>
                    <a:prstGeom prst="rect">
                      <a:avLst/>
                    </a:prstGeom>
                  </pic:spPr>
                </pic:pic>
              </a:graphicData>
            </a:graphic>
          </wp:inline>
        </w:drawing>
      </w:r>
      <w:r>
        <w:rPr>
          <w:noProof/>
        </w:rPr>
        <w:drawing>
          <wp:inline distT="0" distB="0" distL="0" distR="0" wp14:anchorId="5188FF64" wp14:editId="021B0E86">
            <wp:extent cx="973375" cy="25213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83486" cy="2547583"/>
                    </a:xfrm>
                    <a:prstGeom prst="rect">
                      <a:avLst/>
                    </a:prstGeom>
                  </pic:spPr>
                </pic:pic>
              </a:graphicData>
            </a:graphic>
          </wp:inline>
        </w:drawing>
      </w:r>
    </w:p>
    <w:p w14:paraId="0EA02767" w14:textId="77777777" w:rsidR="00B83787" w:rsidRDefault="00B83787" w:rsidP="00BC0D8F">
      <w:pPr>
        <w:pStyle w:val="ListParagraph"/>
      </w:pPr>
    </w:p>
    <w:p w14:paraId="7F68A1D8" w14:textId="11D3FC0D" w:rsidR="00BC0D8F" w:rsidRPr="00B83787" w:rsidRDefault="00BC0D8F" w:rsidP="00BC0D8F">
      <w:pPr>
        <w:pStyle w:val="ListParagraph"/>
        <w:numPr>
          <w:ilvl w:val="0"/>
          <w:numId w:val="2"/>
        </w:numPr>
        <w:rPr>
          <w:b/>
          <w:bCs/>
        </w:rPr>
      </w:pPr>
      <w:r w:rsidRPr="00B83787">
        <w:rPr>
          <w:b/>
          <w:bCs/>
        </w:rPr>
        <w:t>Second frame</w:t>
      </w:r>
    </w:p>
    <w:p w14:paraId="0C793F8A" w14:textId="3B8D36DF" w:rsidR="00BC0D8F" w:rsidRDefault="00BC0D8F" w:rsidP="00BC0D8F">
      <w:pPr>
        <w:pStyle w:val="ListParagraph"/>
      </w:pPr>
      <w:r>
        <w:rPr>
          <w:noProof/>
        </w:rPr>
        <w:lastRenderedPageBreak/>
        <w:drawing>
          <wp:inline distT="0" distB="0" distL="0" distR="0" wp14:anchorId="09FB2DDA" wp14:editId="18D013CD">
            <wp:extent cx="5026660" cy="2714860"/>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38592" cy="2721305"/>
                    </a:xfrm>
                    <a:prstGeom prst="rect">
                      <a:avLst/>
                    </a:prstGeom>
                  </pic:spPr>
                </pic:pic>
              </a:graphicData>
            </a:graphic>
          </wp:inline>
        </w:drawing>
      </w:r>
    </w:p>
    <w:p w14:paraId="337ECD92" w14:textId="22A13B99" w:rsidR="0032757C" w:rsidRDefault="0032757C" w:rsidP="00BC0D8F">
      <w:pPr>
        <w:pStyle w:val="ListParagraph"/>
      </w:pPr>
    </w:p>
    <w:p w14:paraId="1E782318" w14:textId="01E70047" w:rsidR="0032757C" w:rsidRDefault="0032757C" w:rsidP="00BC0D8F">
      <w:pPr>
        <w:pStyle w:val="ListParagraph"/>
      </w:pPr>
    </w:p>
    <w:p w14:paraId="16024BE2" w14:textId="7125D765" w:rsidR="0032757C" w:rsidRDefault="0032757C" w:rsidP="00BC0D8F">
      <w:pPr>
        <w:pStyle w:val="ListParagraph"/>
      </w:pPr>
    </w:p>
    <w:p w14:paraId="53C53AAC" w14:textId="5068B16C" w:rsidR="0032757C" w:rsidRDefault="0032757C" w:rsidP="00BC0D8F">
      <w:pPr>
        <w:pStyle w:val="ListParagraph"/>
      </w:pPr>
    </w:p>
    <w:p w14:paraId="5B6B6D60" w14:textId="434FE05B" w:rsidR="0032757C" w:rsidRDefault="0032757C" w:rsidP="00BC0D8F">
      <w:pPr>
        <w:pStyle w:val="ListParagraph"/>
      </w:pPr>
    </w:p>
    <w:p w14:paraId="6A5ECCC9" w14:textId="77777777" w:rsidR="0032757C" w:rsidRDefault="0032757C" w:rsidP="00BC0D8F">
      <w:pPr>
        <w:pStyle w:val="ListParagraph"/>
      </w:pPr>
    </w:p>
    <w:p w14:paraId="55A79E98" w14:textId="1ECDC15B" w:rsidR="00BC0D8F" w:rsidRPr="00B83787" w:rsidRDefault="0032757C" w:rsidP="00BC0D8F">
      <w:pPr>
        <w:pStyle w:val="ListParagraph"/>
        <w:numPr>
          <w:ilvl w:val="0"/>
          <w:numId w:val="2"/>
        </w:numPr>
        <w:rPr>
          <w:b/>
          <w:bCs/>
        </w:rPr>
      </w:pPr>
      <w:r w:rsidRPr="00B83787">
        <w:rPr>
          <w:b/>
          <w:bCs/>
        </w:rPr>
        <w:t>Hinge to support ultrasonic sensor</w:t>
      </w:r>
    </w:p>
    <w:p w14:paraId="567F8045" w14:textId="2FAA76DA" w:rsidR="0032757C" w:rsidRDefault="0032757C" w:rsidP="0032757C">
      <w:pPr>
        <w:pStyle w:val="ListParagraph"/>
      </w:pPr>
      <w:r>
        <w:rPr>
          <w:noProof/>
        </w:rPr>
        <w:drawing>
          <wp:inline distT="0" distB="0" distL="0" distR="0" wp14:anchorId="52F40A06" wp14:editId="77315B6C">
            <wp:extent cx="2600325" cy="23241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00325" cy="2324100"/>
                    </a:xfrm>
                    <a:prstGeom prst="rect">
                      <a:avLst/>
                    </a:prstGeom>
                  </pic:spPr>
                </pic:pic>
              </a:graphicData>
            </a:graphic>
          </wp:inline>
        </w:drawing>
      </w:r>
      <w:r>
        <w:rPr>
          <w:noProof/>
        </w:rPr>
        <w:drawing>
          <wp:inline distT="0" distB="0" distL="0" distR="0" wp14:anchorId="0E06C28B" wp14:editId="346206C5">
            <wp:extent cx="2000250" cy="213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0" cy="2133600"/>
                    </a:xfrm>
                    <a:prstGeom prst="rect">
                      <a:avLst/>
                    </a:prstGeom>
                  </pic:spPr>
                </pic:pic>
              </a:graphicData>
            </a:graphic>
          </wp:inline>
        </w:drawing>
      </w:r>
    </w:p>
    <w:p w14:paraId="399E6762" w14:textId="228C9373" w:rsidR="0032757C" w:rsidRDefault="0032757C" w:rsidP="0032757C">
      <w:pPr>
        <w:pStyle w:val="ListParagraph"/>
      </w:pPr>
    </w:p>
    <w:p w14:paraId="5D7E4F5C" w14:textId="19F7E4BC" w:rsidR="0019445F" w:rsidRDefault="0019445F" w:rsidP="0019445F">
      <w:r>
        <w:rPr>
          <w:noProof/>
        </w:rPr>
        <w:drawing>
          <wp:inline distT="0" distB="0" distL="0" distR="0" wp14:anchorId="6B8FA0B9" wp14:editId="2AA32E15">
            <wp:extent cx="2170706" cy="1853637"/>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8381" cy="1860191"/>
                    </a:xfrm>
                    <a:prstGeom prst="rect">
                      <a:avLst/>
                    </a:prstGeom>
                  </pic:spPr>
                </pic:pic>
              </a:graphicData>
            </a:graphic>
          </wp:inline>
        </w:drawing>
      </w:r>
      <w:r>
        <w:rPr>
          <w:noProof/>
        </w:rPr>
        <w:drawing>
          <wp:inline distT="0" distB="0" distL="0" distR="0" wp14:anchorId="7647F062" wp14:editId="77A99D17">
            <wp:extent cx="2146852" cy="1884519"/>
            <wp:effectExtent l="0" t="0" r="635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53997" cy="1890791"/>
                    </a:xfrm>
                    <a:prstGeom prst="rect">
                      <a:avLst/>
                    </a:prstGeom>
                  </pic:spPr>
                </pic:pic>
              </a:graphicData>
            </a:graphic>
          </wp:inline>
        </w:drawing>
      </w:r>
    </w:p>
    <w:p w14:paraId="560EB9B1" w14:textId="0A525B12" w:rsidR="0019445F" w:rsidRPr="00B83787" w:rsidRDefault="0019445F" w:rsidP="0019445F">
      <w:pPr>
        <w:pStyle w:val="ListParagraph"/>
        <w:numPr>
          <w:ilvl w:val="0"/>
          <w:numId w:val="2"/>
        </w:numPr>
        <w:rPr>
          <w:b/>
          <w:bCs/>
        </w:rPr>
      </w:pPr>
      <w:r w:rsidRPr="00B83787">
        <w:rPr>
          <w:b/>
          <w:bCs/>
        </w:rPr>
        <w:t>IR sensor</w:t>
      </w:r>
    </w:p>
    <w:p w14:paraId="147C76AB" w14:textId="5F9276D6" w:rsidR="0019445F" w:rsidRDefault="0019445F" w:rsidP="0019445F">
      <w:pPr>
        <w:pStyle w:val="ListParagraph"/>
      </w:pPr>
      <w:r>
        <w:rPr>
          <w:noProof/>
        </w:rPr>
        <w:lastRenderedPageBreak/>
        <w:drawing>
          <wp:inline distT="0" distB="0" distL="0" distR="0" wp14:anchorId="738DFBEE" wp14:editId="2906DDDC">
            <wp:extent cx="1800225" cy="2571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00225" cy="2571750"/>
                    </a:xfrm>
                    <a:prstGeom prst="rect">
                      <a:avLst/>
                    </a:prstGeom>
                  </pic:spPr>
                </pic:pic>
              </a:graphicData>
            </a:graphic>
          </wp:inline>
        </w:drawing>
      </w:r>
      <w:r>
        <w:rPr>
          <w:noProof/>
        </w:rPr>
        <w:drawing>
          <wp:inline distT="0" distB="0" distL="0" distR="0" wp14:anchorId="745F2FC0" wp14:editId="02B7C879">
            <wp:extent cx="1704975" cy="2600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04975" cy="2600325"/>
                    </a:xfrm>
                    <a:prstGeom prst="rect">
                      <a:avLst/>
                    </a:prstGeom>
                  </pic:spPr>
                </pic:pic>
              </a:graphicData>
            </a:graphic>
          </wp:inline>
        </w:drawing>
      </w:r>
    </w:p>
    <w:p w14:paraId="10E5E862" w14:textId="6DE6C73F" w:rsidR="0019445F" w:rsidRDefault="0019445F" w:rsidP="0019445F">
      <w:pPr>
        <w:pStyle w:val="ListParagraph"/>
      </w:pPr>
    </w:p>
    <w:p w14:paraId="4976B0C6" w14:textId="7B5B6D3C" w:rsidR="0019445F" w:rsidRPr="00B83787" w:rsidRDefault="002A17EF" w:rsidP="0019445F">
      <w:pPr>
        <w:pStyle w:val="ListParagraph"/>
        <w:numPr>
          <w:ilvl w:val="0"/>
          <w:numId w:val="2"/>
        </w:numPr>
        <w:rPr>
          <w:b/>
          <w:bCs/>
        </w:rPr>
      </w:pPr>
      <w:r w:rsidRPr="00B83787">
        <w:rPr>
          <w:b/>
          <w:bCs/>
        </w:rPr>
        <w:t>STM- controller</w:t>
      </w:r>
    </w:p>
    <w:p w14:paraId="7D7A847D" w14:textId="1A0C3D77" w:rsidR="002A17EF" w:rsidRDefault="002A17EF" w:rsidP="002A17EF">
      <w:pPr>
        <w:pStyle w:val="ListParagraph"/>
      </w:pPr>
      <w:r>
        <w:rPr>
          <w:noProof/>
        </w:rPr>
        <w:drawing>
          <wp:inline distT="0" distB="0" distL="0" distR="0" wp14:anchorId="2B9F732D" wp14:editId="07868BB0">
            <wp:extent cx="3975104" cy="1749287"/>
            <wp:effectExtent l="0" t="0" r="635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84053" cy="1753225"/>
                    </a:xfrm>
                    <a:prstGeom prst="rect">
                      <a:avLst/>
                    </a:prstGeom>
                  </pic:spPr>
                </pic:pic>
              </a:graphicData>
            </a:graphic>
          </wp:inline>
        </w:drawing>
      </w:r>
    </w:p>
    <w:p w14:paraId="629EB05B" w14:textId="603D54A5" w:rsidR="002A17EF" w:rsidRPr="00B83787" w:rsidRDefault="0020514B" w:rsidP="002A17EF">
      <w:pPr>
        <w:pStyle w:val="ListParagraph"/>
        <w:numPr>
          <w:ilvl w:val="0"/>
          <w:numId w:val="2"/>
        </w:numPr>
        <w:rPr>
          <w:b/>
          <w:bCs/>
        </w:rPr>
      </w:pPr>
      <w:r w:rsidRPr="00B83787">
        <w:rPr>
          <w:b/>
          <w:bCs/>
        </w:rPr>
        <w:t>H-bridge</w:t>
      </w:r>
    </w:p>
    <w:p w14:paraId="36AFB2DD" w14:textId="21AEC3E1" w:rsidR="0020514B" w:rsidRDefault="0020514B" w:rsidP="0020514B">
      <w:pPr>
        <w:pStyle w:val="ListParagraph"/>
      </w:pPr>
      <w:r>
        <w:rPr>
          <w:noProof/>
        </w:rPr>
        <w:drawing>
          <wp:inline distT="0" distB="0" distL="0" distR="0" wp14:anchorId="066C87B3" wp14:editId="2F9DBEBB">
            <wp:extent cx="1973404" cy="1546722"/>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83105" cy="1554325"/>
                    </a:xfrm>
                    <a:prstGeom prst="rect">
                      <a:avLst/>
                    </a:prstGeom>
                  </pic:spPr>
                </pic:pic>
              </a:graphicData>
            </a:graphic>
          </wp:inline>
        </w:drawing>
      </w:r>
      <w:r>
        <w:rPr>
          <w:noProof/>
        </w:rPr>
        <w:drawing>
          <wp:inline distT="0" distB="0" distL="0" distR="0" wp14:anchorId="74D1CA7F" wp14:editId="02C37D5F">
            <wp:extent cx="2337683" cy="1789337"/>
            <wp:effectExtent l="0" t="0" r="571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51747" cy="1800102"/>
                    </a:xfrm>
                    <a:prstGeom prst="rect">
                      <a:avLst/>
                    </a:prstGeom>
                  </pic:spPr>
                </pic:pic>
              </a:graphicData>
            </a:graphic>
          </wp:inline>
        </w:drawing>
      </w:r>
    </w:p>
    <w:p w14:paraId="489D4942" w14:textId="5EB61289" w:rsidR="0020514B" w:rsidRPr="00B83787" w:rsidRDefault="0020514B" w:rsidP="0020514B">
      <w:pPr>
        <w:pStyle w:val="ListParagraph"/>
        <w:numPr>
          <w:ilvl w:val="0"/>
          <w:numId w:val="2"/>
        </w:numPr>
        <w:rPr>
          <w:b/>
          <w:bCs/>
        </w:rPr>
      </w:pPr>
      <w:r w:rsidRPr="00B83787">
        <w:rPr>
          <w:b/>
          <w:bCs/>
        </w:rPr>
        <w:t>DC-Motor</w:t>
      </w:r>
    </w:p>
    <w:p w14:paraId="09F1FE58" w14:textId="35F6950F" w:rsidR="0020514B" w:rsidRDefault="0020514B" w:rsidP="0020514B">
      <w:r>
        <w:rPr>
          <w:noProof/>
        </w:rPr>
        <w:drawing>
          <wp:inline distT="0" distB="0" distL="0" distR="0" wp14:anchorId="1E337F79" wp14:editId="4AFB34AF">
            <wp:extent cx="2592125" cy="17049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18879" cy="1722520"/>
                    </a:xfrm>
                    <a:prstGeom prst="rect">
                      <a:avLst/>
                    </a:prstGeom>
                  </pic:spPr>
                </pic:pic>
              </a:graphicData>
            </a:graphic>
          </wp:inline>
        </w:drawing>
      </w:r>
      <w:r>
        <w:rPr>
          <w:noProof/>
        </w:rPr>
        <w:drawing>
          <wp:inline distT="0" distB="0" distL="0" distR="0" wp14:anchorId="3BF3B968" wp14:editId="4DBE06CF">
            <wp:extent cx="1908313" cy="146902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15137" cy="1474276"/>
                    </a:xfrm>
                    <a:prstGeom prst="rect">
                      <a:avLst/>
                    </a:prstGeom>
                  </pic:spPr>
                </pic:pic>
              </a:graphicData>
            </a:graphic>
          </wp:inline>
        </w:drawing>
      </w:r>
    </w:p>
    <w:p w14:paraId="6A13274D" w14:textId="4ED69870" w:rsidR="00582FFA" w:rsidRDefault="00582FFA" w:rsidP="0019445F"/>
    <w:p w14:paraId="19A2E073" w14:textId="3CB9C777" w:rsidR="00582FFA" w:rsidRPr="00D5124D" w:rsidRDefault="00815072" w:rsidP="0019445F">
      <w:pPr>
        <w:rPr>
          <w:b/>
          <w:bCs/>
          <w:sz w:val="32"/>
          <w:szCs w:val="32"/>
        </w:rPr>
      </w:pPr>
      <w:r w:rsidRPr="00D5124D">
        <w:rPr>
          <w:b/>
          <w:bCs/>
          <w:sz w:val="32"/>
          <w:szCs w:val="32"/>
        </w:rPr>
        <w:lastRenderedPageBreak/>
        <w:t>ADVANTAGE AND DISADVANTAGES:</w:t>
      </w:r>
    </w:p>
    <w:p w14:paraId="51F75CA5" w14:textId="77777777" w:rsidR="003D4506" w:rsidRPr="003D4506" w:rsidRDefault="003D4506" w:rsidP="003D4506">
      <w:pPr>
        <w:rPr>
          <w:sz w:val="28"/>
          <w:szCs w:val="28"/>
        </w:rPr>
      </w:pPr>
      <w:r w:rsidRPr="003D4506">
        <w:rPr>
          <w:sz w:val="28"/>
          <w:szCs w:val="28"/>
        </w:rPr>
        <w:t>Because the distance between the ground and the lowest frame is just approximately 20mm, the robot is stable. As the distance between the ground and the base frame grows, the likelihood of an unstable robot grows.</w:t>
      </w:r>
    </w:p>
    <w:p w14:paraId="6565C435" w14:textId="77777777" w:rsidR="003D4506" w:rsidRDefault="003D4506" w:rsidP="003D4506">
      <w:pPr>
        <w:rPr>
          <w:sz w:val="28"/>
          <w:szCs w:val="28"/>
        </w:rPr>
      </w:pPr>
      <w:r w:rsidRPr="003D4506">
        <w:rPr>
          <w:sz w:val="28"/>
          <w:szCs w:val="28"/>
        </w:rPr>
        <w:t>Because the robot's overall size is modest, it has the advantage of being able to navigate through small gaps between objects without colliding.</w:t>
      </w:r>
    </w:p>
    <w:p w14:paraId="7DF936EF" w14:textId="77777777" w:rsidR="005A7567" w:rsidRPr="005A7567" w:rsidRDefault="005A7567" w:rsidP="005A7567">
      <w:pPr>
        <w:rPr>
          <w:sz w:val="28"/>
          <w:szCs w:val="28"/>
        </w:rPr>
      </w:pPr>
      <w:r w:rsidRPr="005A7567">
        <w:rPr>
          <w:sz w:val="28"/>
          <w:szCs w:val="28"/>
        </w:rPr>
        <w:t>For outdoor navigation, the robot must navigate over a variety of terrains, including plain, dusty, grassy, uneven, and obstacle-filled terrains. To effectively move over various terrains, the robot must be sturdy and small in size.</w:t>
      </w:r>
    </w:p>
    <w:p w14:paraId="287DBD91" w14:textId="6BF15EEC" w:rsidR="00F10372" w:rsidRDefault="005A7567" w:rsidP="005A7567">
      <w:pPr>
        <w:rPr>
          <w:sz w:val="28"/>
          <w:szCs w:val="28"/>
        </w:rPr>
      </w:pPr>
      <w:r w:rsidRPr="005A7567">
        <w:rPr>
          <w:sz w:val="28"/>
          <w:szCs w:val="28"/>
        </w:rPr>
        <w:t>The disadvantage of this design is the lack of space in the robot to support extra sensors for navigation purposes, such as GPS (laser rangefinder, kinetic camera module, laptop etc.).</w:t>
      </w:r>
    </w:p>
    <w:p w14:paraId="25D380B7" w14:textId="77777777" w:rsidR="005A7567" w:rsidRDefault="005A7567" w:rsidP="005A7567">
      <w:pPr>
        <w:rPr>
          <w:sz w:val="28"/>
          <w:szCs w:val="28"/>
        </w:rPr>
      </w:pPr>
    </w:p>
    <w:p w14:paraId="56B0B65E" w14:textId="6E7E28F7" w:rsidR="00F10372" w:rsidRPr="00F10372" w:rsidRDefault="00F10372" w:rsidP="0019445F">
      <w:pPr>
        <w:rPr>
          <w:sz w:val="28"/>
          <w:szCs w:val="28"/>
        </w:rPr>
      </w:pPr>
      <w:r w:rsidRPr="00F10372">
        <w:rPr>
          <w:b/>
          <w:bCs/>
          <w:sz w:val="32"/>
          <w:szCs w:val="32"/>
        </w:rPr>
        <w:t>Design Analysis:</w:t>
      </w:r>
      <w:r>
        <w:rPr>
          <w:b/>
          <w:bCs/>
          <w:sz w:val="32"/>
          <w:szCs w:val="32"/>
        </w:rPr>
        <w:br/>
      </w:r>
      <w:r>
        <w:rPr>
          <w:sz w:val="28"/>
          <w:szCs w:val="28"/>
        </w:rPr>
        <w:t xml:space="preserve">There are </w:t>
      </w:r>
      <w:r w:rsidR="00CC3349">
        <w:rPr>
          <w:sz w:val="28"/>
          <w:szCs w:val="28"/>
        </w:rPr>
        <w:t>a lot</w:t>
      </w:r>
      <w:r>
        <w:rPr>
          <w:sz w:val="28"/>
          <w:szCs w:val="28"/>
        </w:rPr>
        <w:t xml:space="preserve"> of analysis in which we</w:t>
      </w:r>
      <w:r w:rsidR="00451014">
        <w:rPr>
          <w:sz w:val="28"/>
          <w:szCs w:val="28"/>
        </w:rPr>
        <w:t xml:space="preserve"> check the durability of our design,</w:t>
      </w:r>
    </w:p>
    <w:p w14:paraId="7EF1C1E8" w14:textId="78F67B5F" w:rsidR="00F10372" w:rsidRDefault="00451014" w:rsidP="00F10372">
      <w:pPr>
        <w:pStyle w:val="ListParagraph"/>
        <w:numPr>
          <w:ilvl w:val="0"/>
          <w:numId w:val="5"/>
        </w:numPr>
        <w:rPr>
          <w:b/>
          <w:bCs/>
          <w:sz w:val="28"/>
          <w:szCs w:val="28"/>
        </w:rPr>
      </w:pPr>
      <w:r w:rsidRPr="00451014">
        <w:rPr>
          <w:b/>
          <w:bCs/>
          <w:sz w:val="28"/>
          <w:szCs w:val="28"/>
        </w:rPr>
        <w:t xml:space="preserve">Stress Analysis: </w:t>
      </w:r>
    </w:p>
    <w:p w14:paraId="12B7E02C" w14:textId="77777777" w:rsidR="00592606" w:rsidRPr="00592606" w:rsidRDefault="00592606" w:rsidP="00592606">
      <w:pPr>
        <w:pStyle w:val="ListParagraph"/>
        <w:rPr>
          <w:sz w:val="28"/>
          <w:szCs w:val="28"/>
        </w:rPr>
      </w:pPr>
      <w:r w:rsidRPr="00592606">
        <w:rPr>
          <w:sz w:val="28"/>
          <w:szCs w:val="28"/>
        </w:rPr>
        <w:t>The study of stresses and strains in materials and structures as force is applied is known as stress analysis. SolidWorks and ANSYS are used in the process. We put our design to the test against the weight of a robot in this study to discover how robust it is.</w:t>
      </w:r>
    </w:p>
    <w:p w14:paraId="6D0B5501" w14:textId="77777777" w:rsidR="00592606" w:rsidRDefault="00592606" w:rsidP="00592606">
      <w:pPr>
        <w:pStyle w:val="ListParagraph"/>
        <w:rPr>
          <w:sz w:val="28"/>
          <w:szCs w:val="28"/>
        </w:rPr>
      </w:pPr>
      <w:r w:rsidRPr="00592606">
        <w:rPr>
          <w:sz w:val="28"/>
          <w:szCs w:val="28"/>
        </w:rPr>
        <w:t>The design of the robot will fail under load if it is built without any prior analysis, resulting in mechanical failure.</w:t>
      </w:r>
    </w:p>
    <w:p w14:paraId="06A581F2" w14:textId="77777777" w:rsidR="003B5366" w:rsidRPr="003B5366" w:rsidRDefault="003B5366" w:rsidP="00CC3349">
      <w:pPr>
        <w:pStyle w:val="ListParagraph"/>
        <w:numPr>
          <w:ilvl w:val="0"/>
          <w:numId w:val="5"/>
        </w:numPr>
        <w:rPr>
          <w:b/>
          <w:bCs/>
          <w:sz w:val="28"/>
          <w:szCs w:val="28"/>
        </w:rPr>
      </w:pPr>
      <w:r w:rsidRPr="003B5366">
        <w:rPr>
          <w:sz w:val="28"/>
          <w:szCs w:val="28"/>
        </w:rPr>
        <w:t xml:space="preserve">Importing a 3D model created in CAD software into the FEA environment, which can be done in ANSYS, is the first step in </w:t>
      </w:r>
      <w:proofErr w:type="spellStart"/>
      <w:r w:rsidRPr="003B5366">
        <w:rPr>
          <w:sz w:val="28"/>
          <w:szCs w:val="28"/>
        </w:rPr>
        <w:t>analysing</w:t>
      </w:r>
      <w:proofErr w:type="spellEnd"/>
      <w:r w:rsidRPr="003B5366">
        <w:rPr>
          <w:sz w:val="28"/>
          <w:szCs w:val="28"/>
        </w:rPr>
        <w:t xml:space="preserve"> the design. The material properties of the building will be applied next. After then, the meshing of the entire structure is finished. Meshing divides the body into a large number of little components. Boundary constraints are set for static structure analysis, and some components are fixed. The total deformation and Von-Mises stress are then solved for in the model.</w:t>
      </w:r>
    </w:p>
    <w:p w14:paraId="35C464AE" w14:textId="3251C955" w:rsidR="00CC3349" w:rsidRPr="00CC3349" w:rsidRDefault="00CC3349" w:rsidP="00CC3349">
      <w:pPr>
        <w:pStyle w:val="ListParagraph"/>
        <w:numPr>
          <w:ilvl w:val="0"/>
          <w:numId w:val="5"/>
        </w:numPr>
        <w:rPr>
          <w:b/>
          <w:bCs/>
          <w:sz w:val="28"/>
          <w:szCs w:val="28"/>
        </w:rPr>
      </w:pPr>
      <w:r w:rsidRPr="00CC3349">
        <w:rPr>
          <w:b/>
          <w:bCs/>
          <w:sz w:val="28"/>
          <w:szCs w:val="28"/>
        </w:rPr>
        <w:t>Vibration Analysis:</w:t>
      </w:r>
    </w:p>
    <w:p w14:paraId="033A8816" w14:textId="77777777" w:rsidR="003B5366" w:rsidRPr="003B5366" w:rsidRDefault="003B5366" w:rsidP="003B5366">
      <w:pPr>
        <w:pStyle w:val="ListParagraph"/>
        <w:rPr>
          <w:b/>
          <w:bCs/>
          <w:sz w:val="28"/>
          <w:szCs w:val="28"/>
        </w:rPr>
      </w:pPr>
      <w:r w:rsidRPr="003B5366">
        <w:rPr>
          <w:sz w:val="28"/>
          <w:szCs w:val="28"/>
        </w:rPr>
        <w:t>Vibration analysis is also done with SolidWorks and ANSYS. We put our concept to the test by pushing our robot across an uneven surface while applying constant force.</w:t>
      </w:r>
    </w:p>
    <w:p w14:paraId="0320368B" w14:textId="68AE5688" w:rsidR="00CC3349" w:rsidRPr="00E53624" w:rsidRDefault="00E53624" w:rsidP="00CC3349">
      <w:pPr>
        <w:pStyle w:val="ListParagraph"/>
        <w:numPr>
          <w:ilvl w:val="0"/>
          <w:numId w:val="5"/>
        </w:numPr>
        <w:rPr>
          <w:b/>
          <w:bCs/>
          <w:sz w:val="28"/>
          <w:szCs w:val="28"/>
        </w:rPr>
      </w:pPr>
      <w:r w:rsidRPr="00E53624">
        <w:rPr>
          <w:b/>
          <w:bCs/>
          <w:sz w:val="28"/>
          <w:szCs w:val="28"/>
        </w:rPr>
        <w:t>Thermal Analysis:</w:t>
      </w:r>
    </w:p>
    <w:p w14:paraId="21048959" w14:textId="70E3343C" w:rsidR="007A6419" w:rsidRPr="00467C10" w:rsidRDefault="003B5366" w:rsidP="003B5366">
      <w:pPr>
        <w:pStyle w:val="ListParagraph"/>
        <w:rPr>
          <w:sz w:val="28"/>
          <w:szCs w:val="28"/>
        </w:rPr>
      </w:pPr>
      <w:r w:rsidRPr="003B5366">
        <w:rPr>
          <w:sz w:val="28"/>
          <w:szCs w:val="28"/>
        </w:rPr>
        <w:t>Thermal study is carried out to verify if our design can tolerate the ambient temperature. If our robot is in the midst of a fire that is dangerously close by. Then we'll examine how long it lasts in a high-temperature environment.</w:t>
      </w:r>
    </w:p>
    <w:sectPr w:rsidR="007A6419" w:rsidRPr="00467C10" w:rsidSect="00805E5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89603E"/>
    <w:multiLevelType w:val="multilevel"/>
    <w:tmpl w:val="05C82640"/>
    <w:lvl w:ilvl="0">
      <w:start w:val="1"/>
      <w:numFmt w:val="upperRoman"/>
      <w:pStyle w:val="Heading1"/>
      <w:lvlText w:val="%1."/>
      <w:lvlJc w:val="center"/>
      <w:pPr>
        <w:tabs>
          <w:tab w:val="num" w:pos="471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Roman"/>
      <w:pStyle w:val="Heading2"/>
      <w:lvlText w:val="%2."/>
      <w:lvlJc w:val="right"/>
      <w:pPr>
        <w:tabs>
          <w:tab w:val="num" w:pos="720"/>
        </w:tabs>
        <w:ind w:left="648" w:hanging="288"/>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 w15:restartNumberingAfterBreak="0">
    <w:nsid w:val="44400C2C"/>
    <w:multiLevelType w:val="hybridMultilevel"/>
    <w:tmpl w:val="6046D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1108DB"/>
    <w:multiLevelType w:val="hybridMultilevel"/>
    <w:tmpl w:val="F42016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4EE3848"/>
    <w:multiLevelType w:val="hybridMultilevel"/>
    <w:tmpl w:val="37507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A27F11"/>
    <w:multiLevelType w:val="hybridMultilevel"/>
    <w:tmpl w:val="8C2AA570"/>
    <w:lvl w:ilvl="0" w:tplc="9A9CDCF6">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DExNzIyMzUwMTZT0lEKTi0uzszPAykwrgUAFU3xlCwAAAA="/>
  </w:docVars>
  <w:rsids>
    <w:rsidRoot w:val="0043335A"/>
    <w:rsid w:val="00005499"/>
    <w:rsid w:val="000A03CD"/>
    <w:rsid w:val="0019445F"/>
    <w:rsid w:val="001D6D29"/>
    <w:rsid w:val="0020514B"/>
    <w:rsid w:val="0021777C"/>
    <w:rsid w:val="00273375"/>
    <w:rsid w:val="00283CDD"/>
    <w:rsid w:val="002A17EF"/>
    <w:rsid w:val="0032757C"/>
    <w:rsid w:val="003B02D9"/>
    <w:rsid w:val="003B5366"/>
    <w:rsid w:val="003D4506"/>
    <w:rsid w:val="0043335A"/>
    <w:rsid w:val="00451014"/>
    <w:rsid w:val="00467C10"/>
    <w:rsid w:val="00534138"/>
    <w:rsid w:val="00537D18"/>
    <w:rsid w:val="00582FFA"/>
    <w:rsid w:val="00592606"/>
    <w:rsid w:val="005A7567"/>
    <w:rsid w:val="007604F9"/>
    <w:rsid w:val="007A6419"/>
    <w:rsid w:val="00805E54"/>
    <w:rsid w:val="00815072"/>
    <w:rsid w:val="00862E0B"/>
    <w:rsid w:val="0086580C"/>
    <w:rsid w:val="00A01E22"/>
    <w:rsid w:val="00A02FFA"/>
    <w:rsid w:val="00B83787"/>
    <w:rsid w:val="00B94C6B"/>
    <w:rsid w:val="00BC0D8F"/>
    <w:rsid w:val="00C441C9"/>
    <w:rsid w:val="00CC3349"/>
    <w:rsid w:val="00CD7920"/>
    <w:rsid w:val="00CE22AA"/>
    <w:rsid w:val="00D5124D"/>
    <w:rsid w:val="00D9521A"/>
    <w:rsid w:val="00DA7B8F"/>
    <w:rsid w:val="00E53624"/>
    <w:rsid w:val="00F04CFC"/>
    <w:rsid w:val="00F10372"/>
    <w:rsid w:val="00F85D1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49EF6"/>
  <w15:chartTrackingRefBased/>
  <w15:docId w15:val="{4836DFE2-F721-4045-B442-501A88D83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2AA"/>
  </w:style>
  <w:style w:type="paragraph" w:styleId="Heading1">
    <w:name w:val="heading 1"/>
    <w:basedOn w:val="Normal"/>
    <w:next w:val="Normal"/>
    <w:link w:val="Heading1Char"/>
    <w:qFormat/>
    <w:rsid w:val="00D9521A"/>
    <w:pPr>
      <w:keepNext/>
      <w:keepLines/>
      <w:numPr>
        <w:numId w:val="1"/>
      </w:numPr>
      <w:tabs>
        <w:tab w:val="left" w:pos="216"/>
        <w:tab w:val="num" w:pos="576"/>
      </w:tabs>
      <w:spacing w:before="160" w:after="80" w:line="240" w:lineRule="auto"/>
      <w:jc w:val="center"/>
      <w:outlineLvl w:val="0"/>
    </w:pPr>
    <w:rPr>
      <w:rFonts w:ascii="Times New Roman" w:eastAsia="SimSun" w:hAnsi="Times New Roman" w:cs="Times New Roman"/>
      <w:b/>
      <w:smallCaps/>
      <w:noProof/>
      <w:sz w:val="24"/>
      <w:szCs w:val="20"/>
    </w:rPr>
  </w:style>
  <w:style w:type="paragraph" w:styleId="Heading2">
    <w:name w:val="heading 2"/>
    <w:aliases w:val="main heading"/>
    <w:basedOn w:val="Normal"/>
    <w:next w:val="Normal"/>
    <w:link w:val="Heading2Char"/>
    <w:autoRedefine/>
    <w:uiPriority w:val="9"/>
    <w:unhideWhenUsed/>
    <w:qFormat/>
    <w:rsid w:val="00537D18"/>
    <w:pPr>
      <w:keepNext/>
      <w:keepLines/>
      <w:numPr>
        <w:ilvl w:val="1"/>
        <w:numId w:val="1"/>
      </w:numPr>
      <w:spacing w:after="0" w:line="276" w:lineRule="auto"/>
      <w:jc w:val="both"/>
      <w:outlineLvl w:val="1"/>
    </w:pPr>
    <w:rPr>
      <w:rFonts w:asciiTheme="majorHAnsi" w:eastAsiaTheme="majorEastAsia" w:hAnsiTheme="majorHAnsi" w:cstheme="majorBidi"/>
      <w:b/>
      <w:bCs/>
      <w:color w:val="000000" w:themeColor="text1"/>
      <w:sz w:val="28"/>
      <w:szCs w:val="26"/>
    </w:rPr>
  </w:style>
  <w:style w:type="paragraph" w:styleId="Heading3">
    <w:name w:val="heading 3"/>
    <w:aliases w:val="sub heading"/>
    <w:basedOn w:val="Normal"/>
    <w:next w:val="Normal"/>
    <w:link w:val="Heading3Char"/>
    <w:uiPriority w:val="9"/>
    <w:semiHidden/>
    <w:unhideWhenUsed/>
    <w:qFormat/>
    <w:rsid w:val="00537D18"/>
    <w:pPr>
      <w:keepNext/>
      <w:keepLines/>
      <w:numPr>
        <w:ilvl w:val="2"/>
        <w:numId w:val="1"/>
      </w:numPr>
      <w:spacing w:before="40" w:after="0"/>
      <w:outlineLvl w:val="2"/>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main heading Char"/>
    <w:basedOn w:val="DefaultParagraphFont"/>
    <w:link w:val="Heading2"/>
    <w:uiPriority w:val="9"/>
    <w:rsid w:val="00537D18"/>
    <w:rPr>
      <w:rFonts w:asciiTheme="majorHAnsi" w:eastAsiaTheme="majorEastAsia" w:hAnsiTheme="majorHAnsi" w:cstheme="majorBidi"/>
      <w:b/>
      <w:bCs/>
      <w:color w:val="000000" w:themeColor="text1"/>
      <w:sz w:val="28"/>
      <w:szCs w:val="26"/>
    </w:rPr>
  </w:style>
  <w:style w:type="paragraph" w:styleId="NoSpacing">
    <w:name w:val="No Spacing"/>
    <w:aliases w:val="paragraph"/>
    <w:uiPriority w:val="1"/>
    <w:qFormat/>
    <w:rsid w:val="00537D18"/>
    <w:pPr>
      <w:spacing w:after="0" w:line="240" w:lineRule="auto"/>
    </w:pPr>
    <w:rPr>
      <w:sz w:val="24"/>
    </w:rPr>
  </w:style>
  <w:style w:type="character" w:customStyle="1" w:styleId="Heading3Char">
    <w:name w:val="Heading 3 Char"/>
    <w:aliases w:val="sub heading Char"/>
    <w:basedOn w:val="DefaultParagraphFont"/>
    <w:link w:val="Heading3"/>
    <w:uiPriority w:val="9"/>
    <w:semiHidden/>
    <w:rsid w:val="00537D18"/>
    <w:rPr>
      <w:rFonts w:asciiTheme="majorHAnsi" w:eastAsiaTheme="majorEastAsia" w:hAnsiTheme="majorHAnsi" w:cstheme="majorBidi"/>
      <w:b/>
      <w:sz w:val="24"/>
      <w:szCs w:val="24"/>
    </w:rPr>
  </w:style>
  <w:style w:type="character" w:customStyle="1" w:styleId="Heading1Char">
    <w:name w:val="Heading 1 Char"/>
    <w:basedOn w:val="DefaultParagraphFont"/>
    <w:link w:val="Heading1"/>
    <w:rsid w:val="00D9521A"/>
    <w:rPr>
      <w:rFonts w:ascii="Times New Roman" w:eastAsia="SimSun" w:hAnsi="Times New Roman" w:cs="Times New Roman"/>
      <w:b/>
      <w:smallCaps/>
      <w:noProof/>
      <w:sz w:val="24"/>
      <w:szCs w:val="20"/>
    </w:rPr>
  </w:style>
  <w:style w:type="paragraph" w:styleId="Caption">
    <w:name w:val="caption"/>
    <w:basedOn w:val="Normal"/>
    <w:next w:val="Normal"/>
    <w:unhideWhenUsed/>
    <w:qFormat/>
    <w:rsid w:val="00D9521A"/>
    <w:pPr>
      <w:spacing w:after="200" w:line="240" w:lineRule="auto"/>
      <w:jc w:val="center"/>
    </w:pPr>
    <w:rPr>
      <w:rFonts w:ascii="Times New Roman" w:eastAsia="SimSun" w:hAnsi="Times New Roman" w:cs="Times New Roman"/>
      <w:iCs/>
      <w:color w:val="44546A" w:themeColor="text2"/>
      <w:sz w:val="18"/>
      <w:szCs w:val="18"/>
    </w:rPr>
  </w:style>
  <w:style w:type="paragraph" w:styleId="ListParagraph">
    <w:name w:val="List Paragraph"/>
    <w:basedOn w:val="Normal"/>
    <w:uiPriority w:val="34"/>
    <w:qFormat/>
    <w:rsid w:val="00F85D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70</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rsalan</dc:creator>
  <cp:keywords/>
  <dc:description/>
  <cp:lastModifiedBy>muhammad</cp:lastModifiedBy>
  <cp:revision>10</cp:revision>
  <dcterms:created xsi:type="dcterms:W3CDTF">2022-03-04T10:13:00Z</dcterms:created>
  <dcterms:modified xsi:type="dcterms:W3CDTF">2022-03-07T14:03:00Z</dcterms:modified>
</cp:coreProperties>
</file>